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1CA8AB3D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56273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-</w:t>
            </w:r>
            <w:r w:rsidR="0056273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BB077E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BB077E" w:rsidRPr="008D08FD" w:rsidRDefault="00BB077E" w:rsidP="00BB077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BB077E" w:rsidRPr="008D08FD" w:rsidRDefault="00BB077E" w:rsidP="00BB077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63AD3E0" w:rsidR="00BB077E" w:rsidRPr="00BB077E" w:rsidRDefault="00BB077E" w:rsidP="00BB077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GRIZ NA MLIJEKU S </w:t>
            </w:r>
            <w:proofErr w:type="gramStart"/>
            <w:r w:rsidRPr="00BB077E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ČOKOLADOM ,</w:t>
            </w:r>
            <w:proofErr w:type="gramEnd"/>
            <w:r w:rsidRPr="00BB077E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B6C14F1" w:rsidR="00BB077E" w:rsidRPr="00BB077E" w:rsidRDefault="00BB077E" w:rsidP="00BB077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62.1</w:t>
            </w:r>
            <w:bookmarkStart w:id="1" w:name="_GoBack"/>
            <w:bookmarkEnd w:id="1"/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D3273E5" w:rsidR="00BB077E" w:rsidRPr="00BB077E" w:rsidRDefault="00BB077E" w:rsidP="00BB077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E5BF088" w:rsidR="00BB077E" w:rsidRPr="00BB077E" w:rsidRDefault="00BB077E" w:rsidP="00BB077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FBC6E58" w:rsidR="00BB077E" w:rsidRPr="00BB077E" w:rsidRDefault="00BB077E" w:rsidP="00BB077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DB49C34" w:rsidR="00BB077E" w:rsidRPr="00BB077E" w:rsidRDefault="00BB077E" w:rsidP="00BB077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aktoza</w:t>
            </w:r>
            <w:proofErr w:type="spellEnd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Gluten(S), </w:t>
            </w:r>
            <w:proofErr w:type="spellStart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Soja</w:t>
            </w:r>
            <w:proofErr w:type="spellEnd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Orašidi</w:t>
            </w:r>
            <w:proofErr w:type="spellEnd"/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, Gluten(T)</w:t>
            </w:r>
          </w:p>
        </w:tc>
      </w:tr>
      <w:tr w:rsidR="00BB077E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BB077E" w:rsidRPr="008D08FD" w:rsidRDefault="00BB077E" w:rsidP="00BB077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BB077E" w:rsidRPr="008D08FD" w:rsidRDefault="00BB077E" w:rsidP="00BB077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161526DB" w:rsidR="00BB077E" w:rsidRPr="00BB077E" w:rsidRDefault="00BB077E" w:rsidP="00BB077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GRIZ NA MLIJEKU S </w:t>
            </w:r>
            <w:proofErr w:type="gramStart"/>
            <w:r w:rsidRPr="00BB077E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ČOKOLADOM ,</w:t>
            </w:r>
            <w:proofErr w:type="gramEnd"/>
            <w:r w:rsidRPr="00BB077E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0E56BFE5" w:rsidR="00BB077E" w:rsidRPr="00BB077E" w:rsidRDefault="00BB077E" w:rsidP="00BB077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656213F" w:rsidR="00BB077E" w:rsidRPr="00BB077E" w:rsidRDefault="00BB077E" w:rsidP="00BB077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0D89521" w:rsidR="00BB077E" w:rsidRPr="00BB077E" w:rsidRDefault="00BB077E" w:rsidP="00BB077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04C0D43" w:rsidR="00BB077E" w:rsidRPr="00BB077E" w:rsidRDefault="00BB077E" w:rsidP="00BB077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B077E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BB077E" w:rsidRDefault="00BB077E" w:rsidP="00BB077E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CE77DD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CE77DD" w:rsidRPr="008D08FD" w:rsidRDefault="00CE77DD" w:rsidP="00CE77D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CE77DD" w:rsidRPr="008D08FD" w:rsidRDefault="00CE77DD" w:rsidP="00CE77DD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7CF25948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GULAŠ OD SVINJETINE SA </w:t>
            </w:r>
            <w:proofErr w:type="gramStart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PALENTOM ,</w:t>
            </w:r>
            <w:proofErr w:type="gramEnd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8581EFB" w:rsidR="00CE77DD" w:rsidRPr="0056273C" w:rsidRDefault="00CE77DD" w:rsidP="00CE77DD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67A97EE3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C75C678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7D4BDB08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621EC268" w:rsidR="00CE77DD" w:rsidRPr="0056273C" w:rsidRDefault="00CE77DD" w:rsidP="00CE77DD">
            <w:pPr>
              <w:spacing w:line="240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Gluten(T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, Gluten(T)</w:t>
            </w:r>
          </w:p>
        </w:tc>
      </w:tr>
      <w:tr w:rsidR="00CE77DD" w14:paraId="2CCFABE4" w14:textId="77777777" w:rsidTr="00791FA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CE77DD" w:rsidRPr="008D08FD" w:rsidRDefault="00CE77DD" w:rsidP="00CE77D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CE77DD" w:rsidRPr="008D08FD" w:rsidRDefault="00CE77DD" w:rsidP="00CE77DD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BA52999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GULAŠ OD SVINJETINE SA </w:t>
            </w:r>
            <w:proofErr w:type="gramStart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PALENTOM ,</w:t>
            </w:r>
            <w:proofErr w:type="gramEnd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A39B4F7" w:rsidR="00CE77DD" w:rsidRPr="0056273C" w:rsidRDefault="00CE77DD" w:rsidP="00CE77DD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2E02E2A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5D57D134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0D01B0D4" w:rsidR="00CE77DD" w:rsidRPr="0056273C" w:rsidRDefault="00CE77DD" w:rsidP="00CE77D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CE77DD" w:rsidRPr="0056273C" w:rsidRDefault="00CE77DD" w:rsidP="00CE77DD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56273C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56273C" w:rsidRPr="008D08FD" w:rsidRDefault="0056273C" w:rsidP="0056273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56273C" w:rsidRPr="00727AE1" w:rsidRDefault="0056273C" w:rsidP="0056273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558A25DA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VARIVO OD PURETINE S POVRĆEM I </w:t>
            </w:r>
            <w:proofErr w:type="gramStart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JEČMOM ,</w:t>
            </w:r>
            <w:proofErr w:type="gramEnd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ŠKOLSKI KRUH 1/2 ŠNITE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2FDAEF5E" w:rsidR="0056273C" w:rsidRPr="0056273C" w:rsidRDefault="0056273C" w:rsidP="0056273C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8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D1DB473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77A08EAB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58E2FBA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AC9EB48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Soja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Jaja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Soja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Sezam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upina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</w:t>
            </w:r>
          </w:p>
        </w:tc>
      </w:tr>
      <w:tr w:rsidR="0056273C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56273C" w:rsidRPr="008D08FD" w:rsidRDefault="0056273C" w:rsidP="0056273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56273C" w:rsidRPr="00727AE1" w:rsidRDefault="0056273C" w:rsidP="0056273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D7B7443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VARIVO OD PURETINE S POVRĆEM I </w:t>
            </w:r>
            <w:proofErr w:type="gramStart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JEČMOM ,</w:t>
            </w:r>
            <w:proofErr w:type="gramEnd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ŠKOLSKI KRUH 1/2 ŠNITE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64281AFC" w:rsidR="0056273C" w:rsidRPr="0056273C" w:rsidRDefault="0056273C" w:rsidP="0056273C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8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1A01DEB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26A8C18D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3315F765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56273C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56273C" w:rsidRPr="00DB4E9F" w:rsidRDefault="0056273C" w:rsidP="0056273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56273C" w:rsidRPr="00DB4E9F" w:rsidRDefault="0056273C" w:rsidP="0056273C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3B7BB8A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AA26B83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140333EB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59EB821B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3AEB2771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6A54E786" w:rsidR="0056273C" w:rsidRPr="0056273C" w:rsidRDefault="0056273C" w:rsidP="0056273C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Gluten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S), Jaja(S), Laktoza(T), Mlijeko(S), Celer(S)</w:t>
            </w:r>
          </w:p>
        </w:tc>
      </w:tr>
      <w:tr w:rsidR="0056273C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56273C" w:rsidRPr="00DB4E9F" w:rsidRDefault="0056273C" w:rsidP="0056273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56273C" w:rsidRPr="00DB4E9F" w:rsidRDefault="0056273C" w:rsidP="0056273C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45C431E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2879A76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73D5C10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8019852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703D6FB5" w:rsidR="0056273C" w:rsidRPr="0056273C" w:rsidRDefault="0056273C" w:rsidP="0056273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56273C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56273C" w:rsidRPr="00DB4E9F" w:rsidRDefault="0056273C" w:rsidP="0056273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56273C" w:rsidRPr="00DB4E9F" w:rsidRDefault="0056273C" w:rsidP="0056273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6BBD47D6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MRKVE ,</w:t>
            </w:r>
            <w:proofErr w:type="gramEnd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779D12E" w:rsidR="0056273C" w:rsidRPr="0056273C" w:rsidRDefault="0056273C" w:rsidP="0056273C">
            <w:pPr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775AB609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6E067FC9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0A61406D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FF1598F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Riba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ekušci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aktoza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Gluten(T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</w:t>
            </w:r>
          </w:p>
        </w:tc>
      </w:tr>
      <w:tr w:rsidR="0056273C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56273C" w:rsidRPr="00DB4E9F" w:rsidRDefault="0056273C" w:rsidP="0056273C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56273C" w:rsidRPr="00DB4E9F" w:rsidRDefault="0056273C" w:rsidP="0056273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66D02CD5" w:rsidR="0056273C" w:rsidRPr="0056273C" w:rsidRDefault="0056273C" w:rsidP="0056273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MRKVE ,</w:t>
            </w:r>
            <w:proofErr w:type="gramEnd"/>
            <w:r w:rsidRPr="0056273C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B54DFA3" w:rsidR="0056273C" w:rsidRPr="0056273C" w:rsidRDefault="0056273C" w:rsidP="0056273C">
            <w:pPr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62145E82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27A8974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71F7F404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273C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56273C" w:rsidRPr="0056273C" w:rsidRDefault="0056273C" w:rsidP="0056273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0D1C42"/>
    <w:rsid w:val="001C7DE4"/>
    <w:rsid w:val="002A00BA"/>
    <w:rsid w:val="002C5E85"/>
    <w:rsid w:val="003A7A80"/>
    <w:rsid w:val="003F75D8"/>
    <w:rsid w:val="00411FF4"/>
    <w:rsid w:val="0044154D"/>
    <w:rsid w:val="004641D8"/>
    <w:rsid w:val="0056273C"/>
    <w:rsid w:val="00584D13"/>
    <w:rsid w:val="00593BE7"/>
    <w:rsid w:val="005C0CDD"/>
    <w:rsid w:val="006A62C9"/>
    <w:rsid w:val="006F7F7B"/>
    <w:rsid w:val="00714F19"/>
    <w:rsid w:val="00727AE1"/>
    <w:rsid w:val="00741477"/>
    <w:rsid w:val="007A739F"/>
    <w:rsid w:val="007E7296"/>
    <w:rsid w:val="008436B4"/>
    <w:rsid w:val="008667BA"/>
    <w:rsid w:val="008B30BF"/>
    <w:rsid w:val="008D08FD"/>
    <w:rsid w:val="009033E6"/>
    <w:rsid w:val="00934935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03-23T11:18:00Z</cp:lastPrinted>
  <dcterms:created xsi:type="dcterms:W3CDTF">2022-09-19T08:44:00Z</dcterms:created>
  <dcterms:modified xsi:type="dcterms:W3CDTF">2022-09-19T08:44:00Z</dcterms:modified>
</cp:coreProperties>
</file>